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6CD1A2E4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42C50C51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 xml:space="preserve">PUBLIC SERVICE GRANT </w:t>
      </w:r>
      <w:r w:rsidR="009237E0">
        <w:rPr>
          <w:rFonts w:ascii="Times New Roman" w:hAnsi="Times New Roman" w:cs="Times New Roman"/>
          <w:b/>
          <w:sz w:val="32"/>
          <w:szCs w:val="32"/>
        </w:rPr>
        <w:t>APPLICATION WORKSHOPS</w:t>
      </w:r>
    </w:p>
    <w:p w14:paraId="183DDB46" w14:textId="5448DBBE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689D2E89" w:rsidR="00800772" w:rsidRDefault="00727580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y 1</w:t>
      </w:r>
      <w:r w:rsidR="009237E0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gramStart"/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proofErr w:type="gramEnd"/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9237E0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9237E0">
        <w:rPr>
          <w:rFonts w:ascii="Times New Roman" w:eastAsia="Times New Roman" w:hAnsi="Times New Roman" w:cs="Times New Roman"/>
          <w:b/>
          <w:sz w:val="24"/>
          <w:szCs w:val="24"/>
        </w:rPr>
        <w:t xml:space="preserve"> A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6DBE4E2C" w14:textId="6B7F752E" w:rsidR="009237E0" w:rsidRPr="007205AA" w:rsidRDefault="009237E0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y 23,2024 AT 2:00 P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4C4A94D1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 xml:space="preserve">Grants and Contract Compliance Division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8569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7580">
        <w:rPr>
          <w:rFonts w:ascii="Times New Roman" w:hAnsi="Times New Roman" w:cs="Times New Roman"/>
          <w:b/>
          <w:bCs/>
          <w:sz w:val="24"/>
          <w:szCs w:val="24"/>
        </w:rPr>
        <w:t xml:space="preserve">May 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FF3A1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proofErr w:type="gramEnd"/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 xml:space="preserve"> and May 23, 2024 at 2:00 P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2D0595">
        <w:rPr>
          <w:rFonts w:ascii="Times New Roman" w:hAnsi="Times New Roman" w:cs="Times New Roman"/>
          <w:sz w:val="24"/>
          <w:szCs w:val="24"/>
        </w:rPr>
        <w:t>v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ideo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2D0595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video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2D0595" w:rsidRPr="002D0595">
        <w:rPr>
          <w:rFonts w:ascii="Times New Roman" w:hAnsi="Times New Roman" w:cs="Times New Roman"/>
          <w:b/>
          <w:bCs/>
          <w:sz w:val="24"/>
          <w:szCs w:val="24"/>
        </w:rPr>
        <w:t>Members of the Public Service Grant Council and Jacksonville City Council Member are invited to attend</w:t>
      </w:r>
      <w:r w:rsidR="002D0595" w:rsidRPr="002D0595">
        <w:rPr>
          <w:rFonts w:ascii="Times New Roman" w:hAnsi="Times New Roman" w:cs="Times New Roman"/>
          <w:sz w:val="24"/>
          <w:szCs w:val="24"/>
        </w:rPr>
        <w:t>.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2EA15365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</w:t>
      </w:r>
      <w:r w:rsidR="002D0595">
        <w:rPr>
          <w:rFonts w:ascii="Times New Roman" w:hAnsi="Times New Roman" w:cs="Times New Roman"/>
          <w:sz w:val="24"/>
          <w:szCs w:val="24"/>
        </w:rPr>
        <w:t xml:space="preserve">ese workshops </w:t>
      </w:r>
      <w:proofErr w:type="gramStart"/>
      <w:r w:rsidR="002D0595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2D0595">
        <w:rPr>
          <w:rFonts w:ascii="Times New Roman" w:hAnsi="Times New Roman" w:cs="Times New Roman"/>
          <w:sz w:val="24"/>
          <w:szCs w:val="24"/>
        </w:rPr>
        <w:t xml:space="preserve"> to assist potential applicants in their applications for Public Service Grant Council funding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.  </w:t>
      </w:r>
      <w:r w:rsidR="00B53988"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>h</w:t>
      </w:r>
      <w:r w:rsidR="005A693E">
        <w:rPr>
          <w:rFonts w:ascii="Times New Roman" w:hAnsi="Times New Roman" w:cs="Times New Roman"/>
          <w:sz w:val="24"/>
          <w:szCs w:val="24"/>
        </w:rPr>
        <w:t>e</w:t>
      </w:r>
      <w:r w:rsidR="001E7A7A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>notice</w:t>
      </w:r>
      <w:r w:rsidR="005A693E">
        <w:rPr>
          <w:rFonts w:ascii="Times New Roman" w:hAnsi="Times New Roman" w:cs="Times New Roman"/>
          <w:sz w:val="24"/>
          <w:szCs w:val="24"/>
        </w:rPr>
        <w:t xml:space="preserve"> 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and </w:t>
      </w:r>
      <w:r w:rsidR="00905876">
        <w:rPr>
          <w:rFonts w:ascii="Times New Roman" w:hAnsi="Times New Roman" w:cs="Times New Roman"/>
          <w:sz w:val="24"/>
          <w:szCs w:val="24"/>
        </w:rPr>
        <w:t xml:space="preserve">agenda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727580">
        <w:rPr>
          <w:rFonts w:ascii="Times New Roman" w:hAnsi="Times New Roman" w:cs="Times New Roman"/>
          <w:sz w:val="24"/>
          <w:szCs w:val="24"/>
        </w:rPr>
        <w:t xml:space="preserve"> Maribel Hernandez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by telephone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764457FA" w14:textId="7B99782A" w:rsidR="002B1DA0" w:rsidRPr="007205AA" w:rsidRDefault="002B1DA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 w:rsidR="00FC73C7">
        <w:rPr>
          <w:rFonts w:ascii="Times New Roman" w:hAnsi="Times New Roman" w:cs="Times New Roman"/>
          <w:sz w:val="24"/>
          <w:szCs w:val="24"/>
        </w:rPr>
        <w:t>th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e </w:t>
      </w:r>
      <w:r w:rsidR="00C40AAE" w:rsidRPr="00695453">
        <w:rPr>
          <w:rFonts w:ascii="Times New Roman" w:hAnsi="Times New Roman" w:cs="Times New Roman"/>
          <w:sz w:val="24"/>
          <w:szCs w:val="24"/>
        </w:rPr>
        <w:t>Zoom video and audio</w:t>
      </w:r>
      <w:r w:rsidR="00554187" w:rsidRPr="00695453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695453">
        <w:rPr>
          <w:rFonts w:ascii="Times New Roman" w:hAnsi="Times New Roman" w:cs="Times New Roman"/>
          <w:sz w:val="24"/>
          <w:szCs w:val="24"/>
        </w:rPr>
        <w:t>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 the</w:t>
      </w:r>
      <w:r w:rsidRPr="00695453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695453">
        <w:rPr>
          <w:rFonts w:ascii="Times New Roman" w:hAnsi="Times New Roman" w:cs="Times New Roman"/>
          <w:sz w:val="24"/>
          <w:szCs w:val="24"/>
        </w:rPr>
        <w:t>Zoo</w:t>
      </w:r>
      <w:r w:rsidR="00C40AAE" w:rsidRPr="0025411A">
        <w:rPr>
          <w:rFonts w:ascii="Times New Roman" w:hAnsi="Times New Roman" w:cs="Times New Roman"/>
          <w:sz w:val="24"/>
          <w:szCs w:val="24"/>
        </w:rPr>
        <w:t>m video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</w:t>
      </w:r>
      <w:r w:rsidR="002C1B5B"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comment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05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ask questions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during the designated period</w:t>
      </w:r>
      <w:r w:rsidR="002D059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0D8CC856" w14:textId="77777777" w:rsidR="00695453" w:rsidRDefault="00695453" w:rsidP="00DB702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6ABE8F" w14:textId="352BF651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D53328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proofErr w:type="gramStart"/>
      <w:r w:rsidRPr="002B1DA0">
        <w:rPr>
          <w:rFonts w:ascii="Times New Roman" w:hAnsi="Times New Roman" w:cs="Times New Roman"/>
          <w:sz w:val="24"/>
          <w:szCs w:val="24"/>
        </w:rPr>
        <w:t>V(</w:t>
      </w:r>
      <w:proofErr w:type="gramEnd"/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02F74165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727580">
        <w:rPr>
          <w:rFonts w:ascii="Times New Roman" w:hAnsi="Times New Roman" w:cs="Times New Roman"/>
          <w:sz w:val="24"/>
          <w:szCs w:val="24"/>
        </w:rPr>
        <w:t>Maribel Hernandez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i</w:t>
      </w:r>
      <w:r w:rsidR="002B1DA0"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lastRenderedPageBreak/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6381BA4B" w14:textId="528FE8BD" w:rsidR="00CE1482" w:rsidRPr="00FC73C7" w:rsidRDefault="00CE1482" w:rsidP="00FC73C7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49E58364" w14:textId="5D3886B2" w:rsidR="008E2793" w:rsidRDefault="00814207" w:rsidP="00727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66069749"/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4F7888">
        <w:rPr>
          <w:rFonts w:ascii="Times New Roman" w:eastAsia="Times New Roman" w:hAnsi="Times New Roman" w:cs="Times New Roman"/>
          <w:sz w:val="24"/>
          <w:szCs w:val="24"/>
        </w:rPr>
        <w:t xml:space="preserve">May 14, </w:t>
      </w:r>
      <w:proofErr w:type="gramStart"/>
      <w:r w:rsidR="004F7888">
        <w:rPr>
          <w:rFonts w:ascii="Times New Roman" w:eastAsia="Times New Roman" w:hAnsi="Times New Roman" w:cs="Times New Roman"/>
          <w:sz w:val="24"/>
          <w:szCs w:val="24"/>
        </w:rPr>
        <w:t>2024</w:t>
      </w:r>
      <w:proofErr w:type="gramEnd"/>
      <w:r w:rsidR="004F7888">
        <w:rPr>
          <w:rFonts w:ascii="Times New Roman" w:eastAsia="Times New Roman" w:hAnsi="Times New Roman" w:cs="Times New Roman"/>
          <w:sz w:val="24"/>
          <w:szCs w:val="24"/>
        </w:rPr>
        <w:t xml:space="preserve"> 10:00 AM </w:t>
      </w:r>
      <w:r w:rsidR="0056746F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63C75522" w14:textId="271A4F58" w:rsidR="006303F2" w:rsidRDefault="006303F2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hyperlink r:id="rId15" w:history="1">
        <w:r w:rsidRPr="003805C4">
          <w:rPr>
            <w:rStyle w:val="Hyperlink"/>
            <w:rFonts w:ascii="Century Gothic" w:eastAsia="Times New Roman" w:hAnsi="Century Gothic"/>
            <w:kern w:val="2"/>
          </w:rPr>
          <w:t>https://us02web.zoom.us/j/81810780360?pwd=RnIwaFg2Q3NPUkRlWE1IbnQ3SHNQQT09</w:t>
        </w:r>
      </w:hyperlink>
    </w:p>
    <w:p w14:paraId="643B618C" w14:textId="7119EB2A" w:rsidR="0056746F" w:rsidRDefault="006303F2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6303F2">
        <w:rPr>
          <w:rFonts w:ascii="Century Gothic" w:eastAsia="Times New Roman" w:hAnsi="Century Gothic" w:cs="Times New Roman"/>
          <w:kern w:val="2"/>
        </w:rPr>
        <w:t>Passcode: 356352</w:t>
      </w:r>
    </w:p>
    <w:bookmarkEnd w:id="0"/>
    <w:p w14:paraId="78E1DDDA" w14:textId="77777777" w:rsidR="004F7888" w:rsidRDefault="004F7888" w:rsidP="00630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632DF9" w14:textId="38BAFF53" w:rsidR="006303F2" w:rsidRPr="004F7888" w:rsidRDefault="004F7888" w:rsidP="00630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in Zoom May 23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:00 PM Webinar</w:t>
      </w:r>
    </w:p>
    <w:p w14:paraId="0428D0CC" w14:textId="1A45A4A6" w:rsidR="004F7888" w:rsidRDefault="004F7888" w:rsidP="004F78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3805C4">
          <w:rPr>
            <w:rStyle w:val="Hyperlink"/>
            <w:sz w:val="24"/>
            <w:szCs w:val="24"/>
          </w:rPr>
          <w:t>https://us02web.zoom.us/j/87683884148?pwd=L293VzlHVjNWU1RzWk15K0hsQldWZz09</w:t>
        </w:r>
      </w:hyperlink>
    </w:p>
    <w:p w14:paraId="3746F201" w14:textId="2CDEE698" w:rsidR="004F7888" w:rsidRPr="004F7888" w:rsidRDefault="004F7888" w:rsidP="004F78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888">
        <w:rPr>
          <w:rFonts w:ascii="Times New Roman" w:hAnsi="Times New Roman" w:cs="Times New Roman"/>
          <w:sz w:val="24"/>
          <w:szCs w:val="24"/>
        </w:rPr>
        <w:t>Passcode: 800772</w:t>
      </w:r>
    </w:p>
    <w:p w14:paraId="32F7B562" w14:textId="77777777" w:rsidR="004F7888" w:rsidRPr="004F7888" w:rsidRDefault="004F7888" w:rsidP="00630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D74D05" w14:textId="3625D3CE" w:rsidR="00CE1482" w:rsidRPr="00CD2854" w:rsidRDefault="00CE1482" w:rsidP="00AE00A5">
      <w:pPr>
        <w:spacing w:after="0" w:line="240" w:lineRule="auto"/>
        <w:ind w:firstLine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ublic Comment 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CB25F42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31FD216C" w14:textId="161257BF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Chair will only call on speakers using the “RAISE HAND” feature located within the Zoom app.  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56F7F9C9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02366DCA" w14:textId="7580325C" w:rsidR="00CE1482" w:rsidRPr="00CD2854" w:rsidRDefault="008D043C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it to be recognized for your public comment time by the </w:t>
      </w:r>
      <w:proofErr w:type="gramStart"/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hair</w:t>
      </w:r>
      <w:proofErr w:type="gramEnd"/>
    </w:p>
    <w:p w14:paraId="7D1E82B8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689D0B9" w14:textId="77777777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Begin speaking after the Chair has recognized your turn during public </w:t>
      </w:r>
      <w:proofErr w:type="gramStart"/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comment</w:t>
      </w:r>
      <w:proofErr w:type="gramEnd"/>
    </w:p>
    <w:p w14:paraId="401907C6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1B4C041C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4E465D18" w14:textId="28058E78" w:rsidR="00CE1482" w:rsidRPr="002C24E3" w:rsidRDefault="00CE1482" w:rsidP="002C24E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5B503F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7C6E4106" w14:textId="77777777" w:rsidR="00CE1482" w:rsidRPr="002C24E3" w:rsidRDefault="00CE1482" w:rsidP="00CE1482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2CC1852F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171F153F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</w:p>
    <w:p w14:paraId="1E7EDC11" w14:textId="28AEC7C9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 w:rsidR="00EE18D7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7308BA"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03CD4B46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</w:pPr>
    </w:p>
    <w:p w14:paraId="75CD80C3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67D1ABDA" w14:textId="77777777" w:rsidR="00CE1482" w:rsidRPr="002C24E3" w:rsidRDefault="00CE1482" w:rsidP="00CE14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C6BE3A9" w14:textId="4B064B9C" w:rsidR="006303F2" w:rsidRDefault="006303F2" w:rsidP="006303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y 14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10:00 AM </w:t>
      </w:r>
      <w:r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6209A0A3" w14:textId="77777777" w:rsidR="006303F2" w:rsidRDefault="006303F2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hyperlink r:id="rId17" w:history="1">
        <w:r w:rsidRPr="003805C4">
          <w:rPr>
            <w:rStyle w:val="Hyperlink"/>
            <w:rFonts w:ascii="Century Gothic" w:eastAsia="Times New Roman" w:hAnsi="Century Gothic"/>
            <w:kern w:val="2"/>
          </w:rPr>
          <w:t>https://us02web.zoom.us/j/81810780360?pwd=RnIwaFg2Q3NPUkRlWE1IbnQ3SHNQQT09</w:t>
        </w:r>
      </w:hyperlink>
    </w:p>
    <w:p w14:paraId="266469AE" w14:textId="77777777" w:rsidR="006303F2" w:rsidRPr="006303F2" w:rsidRDefault="006303F2" w:rsidP="006303F2">
      <w:pPr>
        <w:spacing w:after="0" w:line="240" w:lineRule="auto"/>
        <w:ind w:firstLine="360"/>
        <w:rPr>
          <w:rFonts w:ascii="Century Gothic" w:eastAsia="Times New Roman" w:hAnsi="Century Gothic" w:cs="Times New Roman"/>
          <w:kern w:val="2"/>
        </w:rPr>
      </w:pPr>
    </w:p>
    <w:p w14:paraId="7536F13A" w14:textId="77777777" w:rsidR="006303F2" w:rsidRDefault="006303F2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6303F2">
        <w:rPr>
          <w:rFonts w:ascii="Century Gothic" w:eastAsia="Times New Roman" w:hAnsi="Century Gothic" w:cs="Times New Roman"/>
          <w:kern w:val="2"/>
        </w:rPr>
        <w:t>Passcode: 356352</w:t>
      </w:r>
    </w:p>
    <w:p w14:paraId="276C633F" w14:textId="77777777" w:rsidR="00681B91" w:rsidRPr="004F7888" w:rsidRDefault="00681B91" w:rsidP="00681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in Zoom May 23, </w:t>
      </w:r>
      <w:proofErr w:type="gramStart"/>
      <w:r>
        <w:rPr>
          <w:rFonts w:ascii="Times New Roman" w:hAnsi="Times New Roman" w:cs="Times New Roman"/>
          <w:sz w:val="24"/>
          <w:szCs w:val="24"/>
        </w:rPr>
        <w:t>202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:00 PM Webinar</w:t>
      </w:r>
    </w:p>
    <w:p w14:paraId="042829E7" w14:textId="77777777" w:rsidR="00681B91" w:rsidRDefault="00681B91" w:rsidP="00681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3805C4">
          <w:rPr>
            <w:rStyle w:val="Hyperlink"/>
            <w:sz w:val="24"/>
            <w:szCs w:val="24"/>
          </w:rPr>
          <w:t>https://us02web.zoom.us/j/87683884148?pwd=L293VzlHVjNWU1RzWk15K0hsQldWZz09</w:t>
        </w:r>
      </w:hyperlink>
    </w:p>
    <w:p w14:paraId="13DC375F" w14:textId="77777777" w:rsidR="00681B91" w:rsidRPr="004F7888" w:rsidRDefault="00681B91" w:rsidP="00681B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888">
        <w:rPr>
          <w:rFonts w:ascii="Times New Roman" w:hAnsi="Times New Roman" w:cs="Times New Roman"/>
          <w:sz w:val="24"/>
          <w:szCs w:val="24"/>
        </w:rPr>
        <w:t>Passcode: 800772</w:t>
      </w:r>
    </w:p>
    <w:p w14:paraId="64FCDE34" w14:textId="77777777" w:rsidR="00681B91" w:rsidRDefault="00681B91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</w:p>
    <w:p w14:paraId="3E4A60F5" w14:textId="77777777" w:rsidR="00681B91" w:rsidRDefault="00681B91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</w:p>
    <w:p w14:paraId="457E3430" w14:textId="77777777" w:rsidR="00681B91" w:rsidRDefault="00681B91" w:rsidP="006303F2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</w:p>
    <w:p w14:paraId="3D0104CB" w14:textId="77777777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3C7787" w14:textId="04C21D4F" w:rsidR="00CE1482" w:rsidRPr="002C24E3" w:rsidRDefault="00CE1482" w:rsidP="002C24E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o access the meeting on Zoom </w:t>
      </w:r>
      <w:r w:rsidR="00E510ED"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9C236B4" w14:textId="77777777" w:rsidR="00CE1482" w:rsidRPr="002C24E3" w:rsidRDefault="00CE1482" w:rsidP="00CE148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56860" w14:textId="714E416C" w:rsidR="002912DB" w:rsidRPr="0024663C" w:rsidRDefault="00CE1482" w:rsidP="002912DB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Dial: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646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558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8656</w:t>
      </w:r>
      <w:r w:rsidR="00B96475"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9" w:history="1">
        <w:r w:rsidR="0024663C"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193EA763" w14:textId="77777777" w:rsidR="00E3652D" w:rsidRPr="0075602E" w:rsidRDefault="00E3652D" w:rsidP="007560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23F029" w14:textId="4264B0D8" w:rsidR="00CE1482" w:rsidRDefault="00CE1482" w:rsidP="0056746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</w:t>
      </w:r>
      <w:proofErr w:type="gramStart"/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password</w:t>
      </w:r>
      <w:proofErr w:type="gramEnd"/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 </w:t>
      </w:r>
    </w:p>
    <w:p w14:paraId="79555F0A" w14:textId="77777777" w:rsidR="0056746F" w:rsidRPr="0056746F" w:rsidRDefault="0056746F" w:rsidP="0056746F">
      <w:pPr>
        <w:spacing w:after="0" w:line="240" w:lineRule="auto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7CC108AB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If you join before the meeting has started, you will be prompted to press # to </w:t>
      </w:r>
      <w:proofErr w:type="gramStart"/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wait</w:t>
      </w:r>
      <w:proofErr w:type="gramEnd"/>
    </w:p>
    <w:p w14:paraId="147675AB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1F8CEA2E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7C009E01" w14:textId="77777777" w:rsidR="00CE1482" w:rsidRPr="002C24E3" w:rsidRDefault="00CE1482" w:rsidP="00CE1482">
      <w:pPr>
        <w:spacing w:after="0" w:line="240" w:lineRule="auto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3EBA8E84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392CD198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077197E1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 xml:space="preserve">Wait to be recognized for your public comment time by the </w:t>
      </w:r>
      <w:proofErr w:type="gramStart"/>
      <w:r w:rsidRPr="002C24E3">
        <w:rPr>
          <w:rFonts w:ascii="Times New Roman" w:hAnsi="Times New Roman" w:cs="Times New Roman"/>
          <w:sz w:val="24"/>
          <w:szCs w:val="24"/>
        </w:rPr>
        <w:t>Chair</w:t>
      </w:r>
      <w:proofErr w:type="gramEnd"/>
    </w:p>
    <w:p w14:paraId="2BDC362E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A175954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Begin speaking after the Chair has recognized your turn during public </w:t>
      </w:r>
      <w:proofErr w:type="gramStart"/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comment</w:t>
      </w:r>
      <w:proofErr w:type="gramEnd"/>
    </w:p>
    <w:p w14:paraId="5261DA50" w14:textId="49D8822A" w:rsidR="00D630DC" w:rsidRPr="002C24E3" w:rsidRDefault="00D630DC" w:rsidP="002B1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630DC" w:rsidRPr="002C24E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B16C4" w14:textId="77777777" w:rsidR="00314D27" w:rsidRDefault="00314D27" w:rsidP="00020EBE">
      <w:pPr>
        <w:spacing w:after="0" w:line="240" w:lineRule="auto"/>
      </w:pPr>
      <w:r>
        <w:separator/>
      </w:r>
    </w:p>
  </w:endnote>
  <w:endnote w:type="continuationSeparator" w:id="0">
    <w:p w14:paraId="68482313" w14:textId="77777777" w:rsidR="00314D27" w:rsidRDefault="00314D27" w:rsidP="00020EBE">
      <w:pPr>
        <w:spacing w:after="0" w:line="240" w:lineRule="auto"/>
      </w:pPr>
      <w:r>
        <w:continuationSeparator/>
      </w:r>
    </w:p>
  </w:endnote>
  <w:endnote w:type="continuationNotice" w:id="1">
    <w:p w14:paraId="09804D9D" w14:textId="77777777" w:rsidR="00314D27" w:rsidRDefault="00314D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D0A636" w14:textId="77777777" w:rsidR="00314D27" w:rsidRDefault="00314D27" w:rsidP="00020EBE">
      <w:pPr>
        <w:spacing w:after="0" w:line="240" w:lineRule="auto"/>
      </w:pPr>
      <w:r>
        <w:separator/>
      </w:r>
    </w:p>
  </w:footnote>
  <w:footnote w:type="continuationSeparator" w:id="0">
    <w:p w14:paraId="7EF7EA2D" w14:textId="77777777" w:rsidR="00314D27" w:rsidRDefault="00314D27" w:rsidP="00020EBE">
      <w:pPr>
        <w:spacing w:after="0" w:line="240" w:lineRule="auto"/>
      </w:pPr>
      <w:r>
        <w:continuationSeparator/>
      </w:r>
    </w:p>
  </w:footnote>
  <w:footnote w:type="continuationNotice" w:id="1">
    <w:p w14:paraId="300CDA66" w14:textId="77777777" w:rsidR="00314D27" w:rsidRDefault="00314D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6FCD"/>
    <w:rsid w:val="00020EBE"/>
    <w:rsid w:val="000257B0"/>
    <w:rsid w:val="00040498"/>
    <w:rsid w:val="000441FC"/>
    <w:rsid w:val="00045C0C"/>
    <w:rsid w:val="00053D35"/>
    <w:rsid w:val="00053DBA"/>
    <w:rsid w:val="00065893"/>
    <w:rsid w:val="00070DB1"/>
    <w:rsid w:val="00081A34"/>
    <w:rsid w:val="000A66C4"/>
    <w:rsid w:val="000D7272"/>
    <w:rsid w:val="000E69DB"/>
    <w:rsid w:val="000F0889"/>
    <w:rsid w:val="000F4024"/>
    <w:rsid w:val="000F4A5F"/>
    <w:rsid w:val="000F5C18"/>
    <w:rsid w:val="001073FB"/>
    <w:rsid w:val="00126C89"/>
    <w:rsid w:val="0013121E"/>
    <w:rsid w:val="00133B39"/>
    <w:rsid w:val="001610A9"/>
    <w:rsid w:val="001726B9"/>
    <w:rsid w:val="00173179"/>
    <w:rsid w:val="00173A7A"/>
    <w:rsid w:val="0018479C"/>
    <w:rsid w:val="001974AE"/>
    <w:rsid w:val="001B0924"/>
    <w:rsid w:val="001B28A9"/>
    <w:rsid w:val="001D1B57"/>
    <w:rsid w:val="001D28AF"/>
    <w:rsid w:val="001E22B1"/>
    <w:rsid w:val="001E7A7A"/>
    <w:rsid w:val="00200C92"/>
    <w:rsid w:val="00206E69"/>
    <w:rsid w:val="00207591"/>
    <w:rsid w:val="00245CE0"/>
    <w:rsid w:val="0024663C"/>
    <w:rsid w:val="0025411A"/>
    <w:rsid w:val="002822B3"/>
    <w:rsid w:val="002912DB"/>
    <w:rsid w:val="002953BA"/>
    <w:rsid w:val="002A2F5C"/>
    <w:rsid w:val="002B1DA0"/>
    <w:rsid w:val="002C1B5B"/>
    <w:rsid w:val="002C24E3"/>
    <w:rsid w:val="002C7BA8"/>
    <w:rsid w:val="002D0595"/>
    <w:rsid w:val="002E443A"/>
    <w:rsid w:val="002E6C6E"/>
    <w:rsid w:val="00310649"/>
    <w:rsid w:val="00314D27"/>
    <w:rsid w:val="00332E6F"/>
    <w:rsid w:val="00352193"/>
    <w:rsid w:val="0036579C"/>
    <w:rsid w:val="003708C0"/>
    <w:rsid w:val="0037453F"/>
    <w:rsid w:val="003963E1"/>
    <w:rsid w:val="003A4DEA"/>
    <w:rsid w:val="003A7FF0"/>
    <w:rsid w:val="003E2A9D"/>
    <w:rsid w:val="003E7BB8"/>
    <w:rsid w:val="003F699B"/>
    <w:rsid w:val="00410D6F"/>
    <w:rsid w:val="00414736"/>
    <w:rsid w:val="004165E7"/>
    <w:rsid w:val="0045425E"/>
    <w:rsid w:val="004605EE"/>
    <w:rsid w:val="0046623F"/>
    <w:rsid w:val="00483C42"/>
    <w:rsid w:val="004969FE"/>
    <w:rsid w:val="004B382D"/>
    <w:rsid w:val="004C3EAE"/>
    <w:rsid w:val="004D271E"/>
    <w:rsid w:val="004E5514"/>
    <w:rsid w:val="004F5D9C"/>
    <w:rsid w:val="004F7888"/>
    <w:rsid w:val="00516F43"/>
    <w:rsid w:val="00554187"/>
    <w:rsid w:val="0056746F"/>
    <w:rsid w:val="00570C5C"/>
    <w:rsid w:val="00575030"/>
    <w:rsid w:val="00586A55"/>
    <w:rsid w:val="005A693E"/>
    <w:rsid w:val="005B3594"/>
    <w:rsid w:val="005B503F"/>
    <w:rsid w:val="005E23D7"/>
    <w:rsid w:val="005F0130"/>
    <w:rsid w:val="005F34D0"/>
    <w:rsid w:val="005F58FD"/>
    <w:rsid w:val="00616BE2"/>
    <w:rsid w:val="006303F2"/>
    <w:rsid w:val="0063776F"/>
    <w:rsid w:val="00650B58"/>
    <w:rsid w:val="00670FD2"/>
    <w:rsid w:val="00675C77"/>
    <w:rsid w:val="0068145D"/>
    <w:rsid w:val="00681B91"/>
    <w:rsid w:val="00695453"/>
    <w:rsid w:val="006A4548"/>
    <w:rsid w:val="006D0818"/>
    <w:rsid w:val="006D4AB4"/>
    <w:rsid w:val="006E5005"/>
    <w:rsid w:val="00710C49"/>
    <w:rsid w:val="00714711"/>
    <w:rsid w:val="007205AA"/>
    <w:rsid w:val="00727580"/>
    <w:rsid w:val="007308BA"/>
    <w:rsid w:val="00733CA0"/>
    <w:rsid w:val="007467C9"/>
    <w:rsid w:val="00750E94"/>
    <w:rsid w:val="00751570"/>
    <w:rsid w:val="007523F9"/>
    <w:rsid w:val="0075602E"/>
    <w:rsid w:val="00775672"/>
    <w:rsid w:val="00781198"/>
    <w:rsid w:val="007B5993"/>
    <w:rsid w:val="007C2177"/>
    <w:rsid w:val="00800772"/>
    <w:rsid w:val="00814207"/>
    <w:rsid w:val="008147C2"/>
    <w:rsid w:val="008320E6"/>
    <w:rsid w:val="00845621"/>
    <w:rsid w:val="0085698A"/>
    <w:rsid w:val="008601BB"/>
    <w:rsid w:val="00864360"/>
    <w:rsid w:val="00876A91"/>
    <w:rsid w:val="0089134C"/>
    <w:rsid w:val="00893AA2"/>
    <w:rsid w:val="008B0834"/>
    <w:rsid w:val="008B0D9A"/>
    <w:rsid w:val="008B7FA5"/>
    <w:rsid w:val="008C12F0"/>
    <w:rsid w:val="008C557E"/>
    <w:rsid w:val="008C59D5"/>
    <w:rsid w:val="008D043C"/>
    <w:rsid w:val="008D79D5"/>
    <w:rsid w:val="008E15C0"/>
    <w:rsid w:val="008E2793"/>
    <w:rsid w:val="008E7747"/>
    <w:rsid w:val="008F24C0"/>
    <w:rsid w:val="00905876"/>
    <w:rsid w:val="009100D2"/>
    <w:rsid w:val="00917871"/>
    <w:rsid w:val="009237E0"/>
    <w:rsid w:val="009409DE"/>
    <w:rsid w:val="00953767"/>
    <w:rsid w:val="009B346F"/>
    <w:rsid w:val="009C7F73"/>
    <w:rsid w:val="009E392A"/>
    <w:rsid w:val="009E3F85"/>
    <w:rsid w:val="009F2ECC"/>
    <w:rsid w:val="009F3410"/>
    <w:rsid w:val="009F5A7D"/>
    <w:rsid w:val="00A01B30"/>
    <w:rsid w:val="00A0240A"/>
    <w:rsid w:val="00A53D92"/>
    <w:rsid w:val="00A63555"/>
    <w:rsid w:val="00A67391"/>
    <w:rsid w:val="00A9499D"/>
    <w:rsid w:val="00AA6B1D"/>
    <w:rsid w:val="00AC5DB8"/>
    <w:rsid w:val="00AE00A5"/>
    <w:rsid w:val="00B15B52"/>
    <w:rsid w:val="00B1610E"/>
    <w:rsid w:val="00B227DC"/>
    <w:rsid w:val="00B34CDB"/>
    <w:rsid w:val="00B53988"/>
    <w:rsid w:val="00B7087D"/>
    <w:rsid w:val="00B76EA8"/>
    <w:rsid w:val="00B93929"/>
    <w:rsid w:val="00B96475"/>
    <w:rsid w:val="00B97C65"/>
    <w:rsid w:val="00BA597C"/>
    <w:rsid w:val="00BB6505"/>
    <w:rsid w:val="00BD1230"/>
    <w:rsid w:val="00C1412B"/>
    <w:rsid w:val="00C23474"/>
    <w:rsid w:val="00C32292"/>
    <w:rsid w:val="00C360C6"/>
    <w:rsid w:val="00C3707F"/>
    <w:rsid w:val="00C40AAE"/>
    <w:rsid w:val="00C40B22"/>
    <w:rsid w:val="00C51D5A"/>
    <w:rsid w:val="00C55177"/>
    <w:rsid w:val="00C557FC"/>
    <w:rsid w:val="00C572C1"/>
    <w:rsid w:val="00C74654"/>
    <w:rsid w:val="00C854DF"/>
    <w:rsid w:val="00C901F6"/>
    <w:rsid w:val="00CC5EEF"/>
    <w:rsid w:val="00CD2854"/>
    <w:rsid w:val="00CE1482"/>
    <w:rsid w:val="00CE2BAB"/>
    <w:rsid w:val="00D3359D"/>
    <w:rsid w:val="00D53328"/>
    <w:rsid w:val="00D533BB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0A8E"/>
    <w:rsid w:val="00DE6DDE"/>
    <w:rsid w:val="00DE7E31"/>
    <w:rsid w:val="00E076E8"/>
    <w:rsid w:val="00E206D2"/>
    <w:rsid w:val="00E21C3E"/>
    <w:rsid w:val="00E2494D"/>
    <w:rsid w:val="00E3652D"/>
    <w:rsid w:val="00E37DA4"/>
    <w:rsid w:val="00E510ED"/>
    <w:rsid w:val="00E60EB4"/>
    <w:rsid w:val="00E65C3C"/>
    <w:rsid w:val="00E7089D"/>
    <w:rsid w:val="00E862F3"/>
    <w:rsid w:val="00E906DC"/>
    <w:rsid w:val="00EA4A1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4979"/>
    <w:rsid w:val="00F97BAE"/>
    <w:rsid w:val="00FC2FC5"/>
    <w:rsid w:val="00FC6020"/>
    <w:rsid w:val="00FC73C7"/>
    <w:rsid w:val="00FC7F32"/>
    <w:rsid w:val="00FE07C9"/>
    <w:rsid w:val="00FE4BB3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hyperlink" Target="https://us02web.zoom.us/j/87683884148?pwd=L293VzlHVjNWU1RzWk15K0hsQldWZz09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hernandez@coj.net" TargetMode="External"/><Relationship Id="rId17" Type="http://schemas.openxmlformats.org/officeDocument/2006/relationships/hyperlink" Target="https://us02web.zoom.us/j/81810780360?pwd=RnIwaFg2Q3NPUkRlWE1IbnQ3SHNQQT09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us02web.zoom.us/j/87683884148?pwd=L293VzlHVjNWU1RzWk15K0hsQldWZz09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us02web.zoom.us/j/81810780360?pwd=RnIwaFg2Q3NPUkRlWE1IbnQ3SHNQQT09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us02web.zoom.us/u/kyJ4h5X6w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rnandez@coj.net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69ca4332574eedcf35cd1b06fb7321aa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519066eebef15ef725ee4022c8ea3d5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6F8C2C-9708-4F9C-8610-80FD52016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Snyder, John - AFOD</cp:lastModifiedBy>
  <cp:revision>6</cp:revision>
  <cp:lastPrinted>2024-02-05T17:05:00Z</cp:lastPrinted>
  <dcterms:created xsi:type="dcterms:W3CDTF">2024-05-08T17:54:00Z</dcterms:created>
  <dcterms:modified xsi:type="dcterms:W3CDTF">2024-05-0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